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8E1355" w14:textId="77777777" w:rsidR="00D17B13" w:rsidRPr="00DB69F7" w:rsidRDefault="00000000" w:rsidP="00D17B13">
      <w:pPr>
        <w:spacing w:after="200" w:line="276" w:lineRule="auto"/>
        <w:jc w:val="center"/>
        <w:rPr>
          <w:rFonts w:eastAsia="Calibri"/>
          <w:b/>
          <w:sz w:val="24"/>
          <w:szCs w:val="24"/>
        </w:rPr>
      </w:pPr>
      <w:r w:rsidRPr="00DB69F7">
        <w:rPr>
          <w:rFonts w:eastAsia="Calibri"/>
          <w:b/>
          <w:sz w:val="24"/>
          <w:szCs w:val="24"/>
        </w:rPr>
        <w:t>Trinity Health Of New England</w:t>
      </w:r>
    </w:p>
    <w:p w14:paraId="4488909A" w14:textId="77777777" w:rsidR="00D17B13" w:rsidRPr="00DB69F7" w:rsidRDefault="00000000" w:rsidP="00D17B13">
      <w:pPr>
        <w:spacing w:after="200" w:line="276" w:lineRule="auto"/>
        <w:jc w:val="center"/>
        <w:rPr>
          <w:rFonts w:eastAsia="Calibri"/>
          <w:b/>
          <w:sz w:val="24"/>
          <w:szCs w:val="24"/>
        </w:rPr>
      </w:pPr>
      <w:r w:rsidRPr="00DB69F7">
        <w:rPr>
          <w:rFonts w:eastAsia="Calibri"/>
          <w:b/>
          <w:sz w:val="24"/>
          <w:szCs w:val="24"/>
        </w:rPr>
        <w:t>Information Sheet for Participation in Research</w:t>
      </w:r>
    </w:p>
    <w:p w14:paraId="46202D00" w14:textId="77777777" w:rsidR="00D17B13" w:rsidRPr="00DB69F7" w:rsidRDefault="00000000" w:rsidP="00D17B13">
      <w:pPr>
        <w:spacing w:after="200" w:line="276" w:lineRule="auto"/>
        <w:rPr>
          <w:rFonts w:eastAsia="Calibri"/>
          <w:sz w:val="24"/>
          <w:szCs w:val="24"/>
        </w:rPr>
      </w:pPr>
      <w:r w:rsidRPr="00DB69F7">
        <w:rPr>
          <w:rFonts w:eastAsia="Calibri"/>
          <w:i/>
          <w:sz w:val="24"/>
          <w:szCs w:val="24"/>
        </w:rPr>
        <w:t>Title of Study:</w:t>
      </w:r>
      <w:r w:rsidRPr="00DB69F7">
        <w:rPr>
          <w:rFonts w:eastAsia="Calibri"/>
          <w:sz w:val="24"/>
          <w:szCs w:val="24"/>
        </w:rPr>
        <w:t xml:space="preserve"> </w:t>
      </w:r>
    </w:p>
    <w:p w14:paraId="5B6B36A9" w14:textId="77777777" w:rsidR="00D17B13" w:rsidRPr="00DB69F7" w:rsidRDefault="00000000" w:rsidP="00D17B13">
      <w:pPr>
        <w:spacing w:after="200" w:line="276" w:lineRule="auto"/>
        <w:rPr>
          <w:rFonts w:eastAsia="Calibri"/>
          <w:sz w:val="24"/>
          <w:szCs w:val="24"/>
        </w:rPr>
      </w:pPr>
      <w:r w:rsidRPr="00DB69F7">
        <w:rPr>
          <w:rFonts w:eastAsia="Calibri"/>
          <w:i/>
          <w:sz w:val="24"/>
          <w:szCs w:val="24"/>
        </w:rPr>
        <w:t>Principal Investigator:</w:t>
      </w:r>
      <w:r w:rsidRPr="00DB69F7">
        <w:rPr>
          <w:rFonts w:eastAsia="Calibri"/>
          <w:sz w:val="24"/>
          <w:szCs w:val="24"/>
        </w:rPr>
        <w:t xml:space="preserve"> </w:t>
      </w:r>
    </w:p>
    <w:p w14:paraId="3B1CCD2F" w14:textId="77777777" w:rsidR="00D17B13" w:rsidRDefault="00000000" w:rsidP="004832DF">
      <w:pPr>
        <w:tabs>
          <w:tab w:val="left" w:pos="8198"/>
        </w:tabs>
        <w:spacing w:after="200" w:line="276" w:lineRule="auto"/>
        <w:rPr>
          <w:rFonts w:eastAsia="Calibri"/>
          <w:i/>
          <w:sz w:val="24"/>
          <w:szCs w:val="24"/>
        </w:rPr>
      </w:pPr>
      <w:r w:rsidRPr="00DB69F7">
        <w:rPr>
          <w:rFonts w:eastAsia="Calibri"/>
          <w:i/>
          <w:sz w:val="24"/>
          <w:szCs w:val="24"/>
        </w:rPr>
        <w:t>Co-Investigator(s):</w:t>
      </w:r>
      <w:r w:rsidR="004832DF">
        <w:rPr>
          <w:rFonts w:eastAsia="Calibri"/>
          <w:i/>
          <w:sz w:val="24"/>
          <w:szCs w:val="24"/>
        </w:rPr>
        <w:tab/>
      </w:r>
    </w:p>
    <w:p w14:paraId="5AF84B1B" w14:textId="77777777" w:rsidR="00541E65" w:rsidRDefault="00000000" w:rsidP="00D17B13">
      <w:pPr>
        <w:spacing w:after="200" w:line="276" w:lineRule="auto"/>
        <w:rPr>
          <w:rFonts w:eastAsia="Calibri"/>
          <w:i/>
          <w:sz w:val="24"/>
          <w:szCs w:val="24"/>
        </w:rPr>
      </w:pPr>
      <w:r w:rsidRPr="004832DF">
        <w:rPr>
          <w:rFonts w:eastAsia="Calibri"/>
          <w:b/>
          <w:bCs/>
          <w:iCs/>
          <w:sz w:val="24"/>
          <w:szCs w:val="24"/>
        </w:rPr>
        <w:t>Participants Initials:</w:t>
      </w:r>
      <w:r>
        <w:rPr>
          <w:rFonts w:eastAsia="Calibri"/>
          <w:i/>
          <w:sz w:val="24"/>
          <w:szCs w:val="24"/>
        </w:rPr>
        <w:t xml:space="preserve"> _______ </w:t>
      </w:r>
      <w:r w:rsidRPr="004832DF">
        <w:rPr>
          <w:rFonts w:eastAsia="Calibri"/>
          <w:b/>
          <w:bCs/>
          <w:iCs/>
          <w:sz w:val="24"/>
          <w:szCs w:val="24"/>
        </w:rPr>
        <w:t>Participants Study Number</w:t>
      </w:r>
      <w:r w:rsidRPr="00541E65">
        <w:rPr>
          <w:rFonts w:eastAsia="Calibri"/>
          <w:iCs/>
          <w:sz w:val="24"/>
          <w:szCs w:val="24"/>
        </w:rPr>
        <w:t>:</w:t>
      </w:r>
      <w:r>
        <w:rPr>
          <w:rFonts w:eastAsia="Calibri"/>
          <w:i/>
          <w:sz w:val="24"/>
          <w:szCs w:val="24"/>
        </w:rPr>
        <w:t xml:space="preserve"> ___________</w:t>
      </w:r>
    </w:p>
    <w:p w14:paraId="02662C25" w14:textId="77777777" w:rsidR="00AE789E" w:rsidRPr="00541E65" w:rsidRDefault="00000000" w:rsidP="00D17B13">
      <w:pPr>
        <w:spacing w:after="200" w:line="276" w:lineRule="auto"/>
        <w:rPr>
          <w:rFonts w:eastAsia="Calibri"/>
          <w:b/>
          <w:bCs/>
          <w:i/>
          <w:sz w:val="24"/>
          <w:szCs w:val="24"/>
          <w:u w:val="single"/>
        </w:rPr>
      </w:pPr>
      <w:r w:rsidRPr="00541E65">
        <w:rPr>
          <w:rFonts w:eastAsia="Calibri"/>
          <w:b/>
          <w:bCs/>
          <w:i/>
          <w:sz w:val="24"/>
          <w:szCs w:val="24"/>
          <w:u w:val="single"/>
        </w:rPr>
        <w:t>Study Information:</w:t>
      </w:r>
    </w:p>
    <w:p w14:paraId="24B8390C" w14:textId="77777777" w:rsidR="00E53F46" w:rsidRPr="00E53F46" w:rsidRDefault="00000000" w:rsidP="00E53F46">
      <w:pPr>
        <w:spacing w:after="200" w:line="276" w:lineRule="auto"/>
        <w:rPr>
          <w:rFonts w:eastAsia="Calibri"/>
          <w:b/>
          <w:bCs/>
          <w:sz w:val="24"/>
          <w:szCs w:val="24"/>
        </w:rPr>
      </w:pPr>
      <w:r w:rsidRPr="00E53F46">
        <w:rPr>
          <w:rFonts w:eastAsia="Calibri"/>
          <w:sz w:val="24"/>
          <w:szCs w:val="24"/>
        </w:rPr>
        <w:t xml:space="preserve">You are being asked to take part in this research study because </w:t>
      </w:r>
      <w:r w:rsidRPr="00E53F46">
        <w:rPr>
          <w:rFonts w:eastAsia="Calibri"/>
          <w:b/>
          <w:bCs/>
          <w:sz w:val="24"/>
          <w:szCs w:val="24"/>
        </w:rPr>
        <w:t>[enter why the person is being invited].</w:t>
      </w:r>
    </w:p>
    <w:p w14:paraId="4A713E47" w14:textId="77777777" w:rsidR="0094537E" w:rsidRDefault="00000000" w:rsidP="00E53F46">
      <w:pPr>
        <w:spacing w:after="200" w:line="276" w:lineRule="auto"/>
        <w:rPr>
          <w:rFonts w:eastAsia="Calibri"/>
          <w:b/>
          <w:bCs/>
          <w:sz w:val="24"/>
          <w:szCs w:val="24"/>
        </w:rPr>
      </w:pPr>
      <w:r w:rsidRPr="00E53F46">
        <w:rPr>
          <w:rFonts w:eastAsia="Calibri"/>
          <w:sz w:val="24"/>
          <w:szCs w:val="24"/>
        </w:rPr>
        <w:t>The purpose of this study is to learn more about [</w:t>
      </w:r>
      <w:r w:rsidRPr="00E53F46">
        <w:rPr>
          <w:rFonts w:eastAsia="Calibri"/>
          <w:b/>
          <w:bCs/>
          <w:sz w:val="24"/>
          <w:szCs w:val="24"/>
        </w:rPr>
        <w:t>enter the purpose of the study in simple, everyday language].</w:t>
      </w:r>
    </w:p>
    <w:p w14:paraId="756F0E1E" w14:textId="77777777" w:rsidR="0094537E" w:rsidRPr="0094537E" w:rsidRDefault="00000000" w:rsidP="00E53F46">
      <w:pPr>
        <w:spacing w:after="200" w:line="276" w:lineRule="auto"/>
        <w:rPr>
          <w:rFonts w:eastAsia="Calibri"/>
          <w:b/>
          <w:bCs/>
          <w:i/>
          <w:iCs/>
          <w:sz w:val="24"/>
          <w:szCs w:val="24"/>
        </w:rPr>
      </w:pPr>
      <w:r>
        <w:rPr>
          <w:rFonts w:eastAsia="Calibri"/>
          <w:b/>
          <w:bCs/>
          <w:i/>
          <w:iCs/>
          <w:sz w:val="24"/>
          <w:szCs w:val="24"/>
          <w:u w:val="single"/>
        </w:rPr>
        <w:t>Study Procedures:</w:t>
      </w:r>
    </w:p>
    <w:p w14:paraId="407D9D6B" w14:textId="77777777" w:rsidR="00E53F46" w:rsidRPr="00E53F46" w:rsidRDefault="00000000" w:rsidP="00E53F46">
      <w:pPr>
        <w:spacing w:after="200" w:line="276" w:lineRule="auto"/>
        <w:rPr>
          <w:rFonts w:eastAsia="Calibri"/>
          <w:b/>
          <w:bCs/>
          <w:sz w:val="24"/>
          <w:szCs w:val="24"/>
        </w:rPr>
      </w:pPr>
      <w:r w:rsidRPr="00E53F46">
        <w:rPr>
          <w:rFonts w:eastAsia="Calibri"/>
          <w:sz w:val="24"/>
          <w:szCs w:val="24"/>
        </w:rPr>
        <w:t xml:space="preserve">If you agree to take part, you will be asked to complete a survey or questionnaire. </w:t>
      </w:r>
      <w:r w:rsidRPr="00E53F46">
        <w:rPr>
          <w:rFonts w:eastAsia="Calibri"/>
          <w:b/>
          <w:bCs/>
          <w:sz w:val="24"/>
          <w:szCs w:val="24"/>
        </w:rPr>
        <w:t>[Describe exactly what the participant will do in simple language. For example: "You will answer questions about your experiences, knowledge, or opinions. The survey will take about ___ minutes to complete."]</w:t>
      </w:r>
    </w:p>
    <w:p w14:paraId="2E0CE9EA" w14:textId="77777777" w:rsidR="00766390" w:rsidRPr="00766390" w:rsidRDefault="00000000" w:rsidP="00766390">
      <w:pPr>
        <w:pStyle w:val="NormalWeb"/>
        <w:rPr>
          <w:b/>
          <w:bCs/>
        </w:rPr>
      </w:pPr>
      <w:r w:rsidRPr="00766390">
        <w:rPr>
          <w:b/>
          <w:bCs/>
        </w:rPr>
        <w:t xml:space="preserve">Being in this study is </w:t>
      </w:r>
      <w:r w:rsidRPr="00766390">
        <w:rPr>
          <w:rStyle w:val="font-semibold"/>
          <w:b/>
          <w:bCs/>
        </w:rPr>
        <w:t>your choice</w:t>
      </w:r>
      <w:r w:rsidRPr="00766390">
        <w:rPr>
          <w:b/>
          <w:bCs/>
        </w:rPr>
        <w:t>.</w:t>
      </w:r>
    </w:p>
    <w:p w14:paraId="407679E5" w14:textId="77777777" w:rsidR="00766390" w:rsidRDefault="00000000" w:rsidP="00766390">
      <w:pPr>
        <w:pStyle w:val="py-1"/>
        <w:numPr>
          <w:ilvl w:val="0"/>
          <w:numId w:val="1"/>
        </w:numPr>
      </w:pPr>
      <w:r>
        <w:t>You do not have to take part if you do not want to.</w:t>
      </w:r>
    </w:p>
    <w:p w14:paraId="1C2F0F66" w14:textId="77777777" w:rsidR="00766390" w:rsidRDefault="00000000" w:rsidP="00766390">
      <w:pPr>
        <w:pStyle w:val="py-1"/>
        <w:numPr>
          <w:ilvl w:val="0"/>
          <w:numId w:val="1"/>
        </w:numPr>
      </w:pPr>
      <w:r>
        <w:t>You may stop at any time, and there will be no penalty.</w:t>
      </w:r>
    </w:p>
    <w:p w14:paraId="546E814A" w14:textId="77777777" w:rsidR="00766390" w:rsidRDefault="00000000" w:rsidP="00766390">
      <w:pPr>
        <w:pStyle w:val="py-1"/>
        <w:numPr>
          <w:ilvl w:val="0"/>
          <w:numId w:val="1"/>
        </w:numPr>
      </w:pPr>
      <w:r>
        <w:t>You may skip any question you do not want to answer.</w:t>
      </w:r>
    </w:p>
    <w:p w14:paraId="2E62C76E" w14:textId="77777777" w:rsidR="00586935" w:rsidRPr="009574AF" w:rsidRDefault="00000000" w:rsidP="009574AF">
      <w:pPr>
        <w:pStyle w:val="py-1"/>
        <w:numPr>
          <w:ilvl w:val="0"/>
          <w:numId w:val="1"/>
        </w:numPr>
      </w:pPr>
      <w:r>
        <w:t>You will not be paid for taking part in this study.</w:t>
      </w:r>
    </w:p>
    <w:p w14:paraId="1E898EBF" w14:textId="77777777" w:rsidR="007B5853" w:rsidRDefault="00000000" w:rsidP="00586935">
      <w:pPr>
        <w:spacing w:after="200" w:line="276" w:lineRule="auto"/>
        <w:rPr>
          <w:rFonts w:eastAsia="Calibri"/>
          <w:b/>
          <w:bCs/>
          <w:i/>
          <w:iCs/>
          <w:sz w:val="24"/>
          <w:szCs w:val="24"/>
          <w:u w:val="single"/>
        </w:rPr>
      </w:pPr>
      <w:r w:rsidRPr="007B5853">
        <w:rPr>
          <w:rFonts w:eastAsia="Calibri"/>
          <w:b/>
          <w:bCs/>
          <w:i/>
          <w:iCs/>
          <w:sz w:val="24"/>
          <w:szCs w:val="24"/>
          <w:u w:val="single"/>
        </w:rPr>
        <w:t>Risks and How We Will Reduce Them</w:t>
      </w:r>
      <w:r>
        <w:rPr>
          <w:rFonts w:eastAsia="Calibri"/>
          <w:b/>
          <w:bCs/>
          <w:i/>
          <w:iCs/>
          <w:sz w:val="24"/>
          <w:szCs w:val="24"/>
          <w:u w:val="single"/>
        </w:rPr>
        <w:t>:</w:t>
      </w:r>
    </w:p>
    <w:p w14:paraId="1E35E950" w14:textId="77777777" w:rsidR="00586935" w:rsidRPr="00586935" w:rsidRDefault="00000000" w:rsidP="00586935">
      <w:pPr>
        <w:spacing w:after="200" w:line="276" w:lineRule="auto"/>
        <w:rPr>
          <w:rFonts w:eastAsia="Calibri"/>
          <w:sz w:val="24"/>
          <w:szCs w:val="24"/>
        </w:rPr>
      </w:pPr>
      <w:r w:rsidRPr="00586935">
        <w:rPr>
          <w:rFonts w:eastAsia="Calibri"/>
          <w:sz w:val="24"/>
          <w:szCs w:val="24"/>
        </w:rPr>
        <w:t>There are some possible risks to taking part in this study.</w:t>
      </w:r>
    </w:p>
    <w:p w14:paraId="1544772F" w14:textId="77777777" w:rsidR="00586935" w:rsidRPr="00586935" w:rsidRDefault="00000000" w:rsidP="00586935">
      <w:pPr>
        <w:spacing w:after="200" w:line="276" w:lineRule="auto"/>
        <w:rPr>
          <w:rFonts w:eastAsia="Calibri"/>
          <w:sz w:val="24"/>
          <w:szCs w:val="24"/>
        </w:rPr>
      </w:pPr>
      <w:r w:rsidRPr="00586935">
        <w:rPr>
          <w:rFonts w:eastAsia="Calibri"/>
          <w:sz w:val="24"/>
          <w:szCs w:val="24"/>
        </w:rPr>
        <w:t>There is a small risk that private information could be shared by mistake. To help prevent this, your answers will be anonymous, and you will not be contacted again.</w:t>
      </w:r>
    </w:p>
    <w:p w14:paraId="7E9D06BC" w14:textId="77777777" w:rsidR="00586935" w:rsidRPr="009574AF" w:rsidRDefault="00000000" w:rsidP="00586935">
      <w:pPr>
        <w:spacing w:after="200" w:line="276" w:lineRule="auto"/>
        <w:rPr>
          <w:rFonts w:eastAsia="Calibri"/>
          <w:b/>
          <w:bCs/>
          <w:sz w:val="24"/>
          <w:szCs w:val="24"/>
        </w:rPr>
      </w:pPr>
      <w:r w:rsidRPr="00586935">
        <w:rPr>
          <w:rFonts w:eastAsia="Calibri"/>
          <w:sz w:val="24"/>
          <w:szCs w:val="24"/>
        </w:rPr>
        <w:t xml:space="preserve">Some questions may make you feel uncomfortable or upset, especially if they ask about </w:t>
      </w:r>
      <w:r w:rsidRPr="009574AF">
        <w:rPr>
          <w:rFonts w:eastAsia="Calibri"/>
          <w:b/>
          <w:bCs/>
          <w:sz w:val="24"/>
          <w:szCs w:val="24"/>
        </w:rPr>
        <w:t>[enter the topic of the questionnaire].</w:t>
      </w:r>
    </w:p>
    <w:p w14:paraId="69185122" w14:textId="77777777" w:rsidR="00586935" w:rsidRPr="00586935" w:rsidRDefault="00000000" w:rsidP="00586935">
      <w:pPr>
        <w:spacing w:after="200" w:line="276" w:lineRule="auto"/>
        <w:rPr>
          <w:rFonts w:eastAsia="Calibri"/>
          <w:sz w:val="24"/>
          <w:szCs w:val="24"/>
        </w:rPr>
      </w:pPr>
      <w:r w:rsidRPr="00586935">
        <w:rPr>
          <w:rFonts w:eastAsia="Calibri"/>
          <w:sz w:val="24"/>
          <w:szCs w:val="24"/>
        </w:rPr>
        <w:t>You do not have to answer any question that makes you uncomfortable.</w:t>
      </w:r>
    </w:p>
    <w:p w14:paraId="64ED627C" w14:textId="77777777" w:rsidR="00AE789E" w:rsidRPr="00586935" w:rsidRDefault="00000000" w:rsidP="00586935">
      <w:pPr>
        <w:spacing w:after="200" w:line="276" w:lineRule="auto"/>
        <w:rPr>
          <w:rFonts w:eastAsia="Calibri"/>
          <w:sz w:val="24"/>
          <w:szCs w:val="24"/>
        </w:rPr>
      </w:pPr>
      <w:r w:rsidRPr="00586935">
        <w:rPr>
          <w:rFonts w:eastAsia="Calibri"/>
          <w:sz w:val="24"/>
          <w:szCs w:val="24"/>
        </w:rPr>
        <w:lastRenderedPageBreak/>
        <w:t>If you feel upset, the study team will give you a list of support resources.</w:t>
      </w:r>
    </w:p>
    <w:p w14:paraId="01E826C9" w14:textId="77777777" w:rsidR="00AE789E" w:rsidRPr="00AE789E" w:rsidRDefault="00000000" w:rsidP="00AE789E">
      <w:pPr>
        <w:spacing w:after="200" w:line="276" w:lineRule="auto"/>
        <w:rPr>
          <w:rFonts w:eastAsia="Calibri"/>
          <w:b/>
          <w:bCs/>
          <w:iCs/>
          <w:sz w:val="24"/>
          <w:szCs w:val="24"/>
          <w:u w:val="single"/>
        </w:rPr>
      </w:pPr>
      <w:r w:rsidRPr="00AE789E">
        <w:rPr>
          <w:rFonts w:eastAsia="Calibri"/>
          <w:b/>
          <w:bCs/>
          <w:i/>
          <w:sz w:val="24"/>
          <w:szCs w:val="24"/>
          <w:u w:val="single"/>
        </w:rPr>
        <w:t>Benefits:</w:t>
      </w:r>
    </w:p>
    <w:p w14:paraId="4224AA89" w14:textId="77777777" w:rsidR="00AF3B22" w:rsidRPr="00AF3B22" w:rsidRDefault="00000000" w:rsidP="00AF3B22">
      <w:pPr>
        <w:spacing w:after="200" w:line="276" w:lineRule="auto"/>
        <w:rPr>
          <w:rFonts w:eastAsia="Calibri"/>
          <w:sz w:val="24"/>
          <w:szCs w:val="24"/>
        </w:rPr>
      </w:pPr>
      <w:r w:rsidRPr="00AF3B22">
        <w:rPr>
          <w:rFonts w:eastAsia="Calibri"/>
          <w:sz w:val="24"/>
          <w:szCs w:val="24"/>
        </w:rPr>
        <w:t>You will not receive any direct benefit from taking part in this study.</w:t>
      </w:r>
    </w:p>
    <w:p w14:paraId="13AF287C" w14:textId="77777777" w:rsidR="00541E65" w:rsidRPr="00386A8D" w:rsidRDefault="00000000" w:rsidP="00D17B13">
      <w:pPr>
        <w:spacing w:after="200" w:line="276" w:lineRule="auto"/>
        <w:rPr>
          <w:rFonts w:eastAsia="Calibri"/>
          <w:b/>
          <w:bCs/>
          <w:sz w:val="24"/>
          <w:szCs w:val="24"/>
        </w:rPr>
      </w:pPr>
      <w:r w:rsidRPr="00AF3B22">
        <w:rPr>
          <w:rFonts w:eastAsia="Calibri"/>
          <w:sz w:val="24"/>
          <w:szCs w:val="24"/>
        </w:rPr>
        <w:t xml:space="preserve">However, what we learn from this study may help improve knowledge and confidence in </w:t>
      </w:r>
      <w:r w:rsidR="0018244B" w:rsidRPr="00E53F46">
        <w:rPr>
          <w:rFonts w:eastAsia="Calibri"/>
          <w:b/>
          <w:bCs/>
          <w:sz w:val="24"/>
          <w:szCs w:val="24"/>
        </w:rPr>
        <w:t xml:space="preserve">[enter </w:t>
      </w:r>
      <w:r w:rsidR="0018244B">
        <w:rPr>
          <w:rFonts w:eastAsia="Calibri"/>
          <w:b/>
          <w:bCs/>
          <w:sz w:val="24"/>
          <w:szCs w:val="24"/>
        </w:rPr>
        <w:t>the possible benefit in the future</w:t>
      </w:r>
      <w:r w:rsidR="0018244B" w:rsidRPr="00E53F46">
        <w:rPr>
          <w:rFonts w:eastAsia="Calibri"/>
          <w:b/>
          <w:bCs/>
          <w:sz w:val="24"/>
          <w:szCs w:val="24"/>
        </w:rPr>
        <w:t>].</w:t>
      </w:r>
    </w:p>
    <w:p w14:paraId="41B0D7F1" w14:textId="77777777" w:rsidR="00AE789E" w:rsidRPr="00AE789E" w:rsidRDefault="00000000" w:rsidP="00D17B13">
      <w:pPr>
        <w:spacing w:after="200" w:line="276" w:lineRule="auto"/>
        <w:rPr>
          <w:rFonts w:eastAsia="Calibri"/>
          <w:b/>
          <w:bCs/>
          <w:i/>
          <w:sz w:val="24"/>
          <w:szCs w:val="24"/>
          <w:u w:val="single"/>
        </w:rPr>
      </w:pPr>
      <w:r w:rsidRPr="00AE789E">
        <w:rPr>
          <w:rFonts w:eastAsia="Calibri"/>
          <w:b/>
          <w:bCs/>
          <w:i/>
          <w:sz w:val="24"/>
          <w:szCs w:val="24"/>
          <w:u w:val="single"/>
        </w:rPr>
        <w:t>Contact Information:</w:t>
      </w:r>
    </w:p>
    <w:p w14:paraId="3859098D" w14:textId="77777777" w:rsidR="00386A8D" w:rsidRPr="00386A8D" w:rsidRDefault="00000000" w:rsidP="00386A8D">
      <w:pPr>
        <w:spacing w:after="200" w:line="276" w:lineRule="auto"/>
        <w:rPr>
          <w:rFonts w:eastAsia="Calibri"/>
          <w:sz w:val="24"/>
          <w:szCs w:val="24"/>
        </w:rPr>
      </w:pPr>
      <w:r w:rsidRPr="00386A8D">
        <w:rPr>
          <w:rFonts w:eastAsia="Calibri"/>
          <w:sz w:val="24"/>
          <w:szCs w:val="24"/>
        </w:rPr>
        <w:t xml:space="preserve"> If you have questions about this study or about your rights as a research participant, </w:t>
      </w:r>
      <w:r w:rsidR="005779D9">
        <w:rPr>
          <w:rFonts w:eastAsia="Calibri"/>
          <w:sz w:val="24"/>
          <w:szCs w:val="24"/>
        </w:rPr>
        <w:t>please get in touch with the Principal Investigator</w:t>
      </w:r>
      <w:r w:rsidRPr="00386A8D">
        <w:rPr>
          <w:rFonts w:eastAsia="Calibri"/>
          <w:sz w:val="24"/>
          <w:szCs w:val="24"/>
        </w:rPr>
        <w:t>:</w:t>
      </w:r>
    </w:p>
    <w:p w14:paraId="4AD02743" w14:textId="77777777" w:rsidR="00386A8D" w:rsidRPr="00386A8D" w:rsidRDefault="00000000" w:rsidP="00386A8D">
      <w:pPr>
        <w:spacing w:after="200" w:line="276" w:lineRule="auto"/>
        <w:rPr>
          <w:rFonts w:eastAsia="Calibri"/>
          <w:b/>
          <w:bCs/>
          <w:sz w:val="24"/>
          <w:szCs w:val="24"/>
        </w:rPr>
      </w:pPr>
      <w:r w:rsidRPr="00386A8D">
        <w:rPr>
          <w:rFonts w:eastAsia="Calibri"/>
          <w:b/>
          <w:bCs/>
          <w:sz w:val="24"/>
          <w:szCs w:val="24"/>
        </w:rPr>
        <w:t>[Enter Principal Investigator name, email, and phone number]</w:t>
      </w:r>
    </w:p>
    <w:p w14:paraId="2E7F024B" w14:textId="77777777" w:rsidR="00386A8D" w:rsidRPr="00386A8D" w:rsidRDefault="00000000" w:rsidP="00386A8D">
      <w:pPr>
        <w:spacing w:after="200" w:line="276" w:lineRule="auto"/>
        <w:rPr>
          <w:rFonts w:eastAsia="Calibri"/>
          <w:sz w:val="24"/>
          <w:szCs w:val="24"/>
        </w:rPr>
      </w:pPr>
      <w:r w:rsidRPr="00386A8D">
        <w:rPr>
          <w:rFonts w:eastAsia="Calibri"/>
          <w:sz w:val="24"/>
          <w:szCs w:val="24"/>
        </w:rPr>
        <w:t>If you would like to talk with someone other than the researcher(s), you may contact:</w:t>
      </w:r>
    </w:p>
    <w:p w14:paraId="5987BFA0" w14:textId="77777777" w:rsidR="00386A8D" w:rsidRPr="00386A8D" w:rsidRDefault="00000000" w:rsidP="00386A8D">
      <w:pPr>
        <w:spacing w:after="200" w:line="276" w:lineRule="auto"/>
        <w:rPr>
          <w:rFonts w:eastAsia="Calibri"/>
          <w:sz w:val="24"/>
          <w:szCs w:val="24"/>
        </w:rPr>
      </w:pPr>
      <w:r w:rsidRPr="00386A8D">
        <w:rPr>
          <w:rFonts w:eastAsia="Calibri"/>
          <w:sz w:val="24"/>
          <w:szCs w:val="24"/>
        </w:rPr>
        <w:t>Trinity Health Of New England Institutional Review Board</w:t>
      </w:r>
      <w:r w:rsidRPr="00386A8D">
        <w:rPr>
          <w:rFonts w:eastAsia="Calibri"/>
          <w:sz w:val="24"/>
          <w:szCs w:val="24"/>
        </w:rPr>
        <w:br/>
        <w:t>260 Ashley Street, 3rd Floor</w:t>
      </w:r>
      <w:r w:rsidRPr="00386A8D">
        <w:rPr>
          <w:rFonts w:eastAsia="Calibri"/>
          <w:sz w:val="24"/>
          <w:szCs w:val="24"/>
        </w:rPr>
        <w:br/>
        <w:t>Hartford, CT 06105</w:t>
      </w:r>
      <w:r w:rsidRPr="00386A8D">
        <w:rPr>
          <w:rFonts w:eastAsia="Calibri"/>
          <w:sz w:val="24"/>
          <w:szCs w:val="24"/>
        </w:rPr>
        <w:br/>
        <w:t>860-714-4068</w:t>
      </w:r>
    </w:p>
    <w:p w14:paraId="47CF48CC" w14:textId="77777777" w:rsidR="00EC469D" w:rsidRPr="009574AF" w:rsidRDefault="00EC469D" w:rsidP="00EC469D">
      <w:pPr>
        <w:spacing w:after="200" w:line="276" w:lineRule="auto"/>
        <w:rPr>
          <w:rFonts w:eastAsia="Calibri"/>
          <w:i/>
          <w:iCs/>
          <w:sz w:val="24"/>
          <w:szCs w:val="24"/>
          <w:u w:val="single"/>
        </w:rPr>
      </w:pPr>
    </w:p>
    <w:p w14:paraId="7628949F" w14:textId="77777777" w:rsidR="00EC469D" w:rsidRPr="009574AF" w:rsidRDefault="00000000" w:rsidP="00EC469D">
      <w:pPr>
        <w:spacing w:after="200" w:line="276" w:lineRule="auto"/>
        <w:rPr>
          <w:rFonts w:eastAsia="Calibri"/>
          <w:b/>
          <w:bCs/>
          <w:i/>
          <w:iCs/>
          <w:sz w:val="24"/>
          <w:szCs w:val="24"/>
          <w:u w:val="single"/>
        </w:rPr>
      </w:pPr>
      <w:r w:rsidRPr="009574AF">
        <w:rPr>
          <w:rFonts w:eastAsia="Calibri"/>
          <w:b/>
          <w:bCs/>
          <w:i/>
          <w:iCs/>
          <w:sz w:val="24"/>
          <w:szCs w:val="24"/>
          <w:u w:val="single"/>
        </w:rPr>
        <w:t>Please select one of the following options:</w:t>
      </w:r>
    </w:p>
    <w:p w14:paraId="0DDA81CA" w14:textId="77777777" w:rsidR="00EC469D" w:rsidRDefault="00EC469D" w:rsidP="006702B2">
      <w:pPr>
        <w:spacing w:after="200" w:line="276" w:lineRule="auto"/>
        <w:ind w:firstLine="720"/>
        <w:rPr>
          <w:rFonts w:eastAsia="Calibri"/>
          <w:sz w:val="24"/>
          <w:szCs w:val="24"/>
        </w:rPr>
      </w:pPr>
    </w:p>
    <w:p w14:paraId="12B1D6C3" w14:textId="77777777" w:rsidR="006702B2" w:rsidRDefault="00000000" w:rsidP="006702B2">
      <w:pPr>
        <w:spacing w:after="200" w:line="276" w:lineRule="auto"/>
        <w:ind w:firstLine="720"/>
        <w:rPr>
          <w:rFonts w:eastAsia="Calibri"/>
          <w:sz w:val="24"/>
          <w:szCs w:val="24"/>
        </w:rPr>
      </w:pPr>
      <w:sdt>
        <w:sdtPr>
          <w:rPr>
            <w:rFonts w:eastAsia="Calibri"/>
            <w:sz w:val="24"/>
            <w:szCs w:val="24"/>
          </w:rPr>
          <w:id w:val="-1453015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6A8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7B13" w:rsidRPr="00DB69F7">
        <w:rPr>
          <w:rFonts w:eastAsia="Calibri"/>
          <w:sz w:val="24"/>
          <w:szCs w:val="24"/>
        </w:rPr>
        <w:t>Yes, I agree and want to participate</w:t>
      </w:r>
      <w:r>
        <w:rPr>
          <w:rFonts w:eastAsia="Calibri"/>
          <w:sz w:val="24"/>
          <w:szCs w:val="24"/>
        </w:rPr>
        <w:t xml:space="preserve">: Participants </w:t>
      </w:r>
    </w:p>
    <w:p w14:paraId="4B88A90B" w14:textId="77777777" w:rsidR="00D17B13" w:rsidRDefault="00000000" w:rsidP="00386A8D">
      <w:pPr>
        <w:spacing w:after="200" w:line="276" w:lineRule="auto"/>
        <w:ind w:firstLine="720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Signature: ____________________ Date: ____________________</w:t>
      </w:r>
    </w:p>
    <w:p w14:paraId="54C9D94C" w14:textId="77777777" w:rsidR="00EB7DC1" w:rsidRPr="00DB69F7" w:rsidRDefault="00EB7DC1" w:rsidP="00386A8D">
      <w:pPr>
        <w:spacing w:after="200" w:line="276" w:lineRule="auto"/>
        <w:ind w:firstLine="720"/>
        <w:rPr>
          <w:rFonts w:eastAsia="Calibri"/>
          <w:sz w:val="24"/>
          <w:szCs w:val="24"/>
        </w:rPr>
      </w:pPr>
    </w:p>
    <w:p w14:paraId="5EA20B54" w14:textId="77777777" w:rsidR="00D17B13" w:rsidRDefault="00000000" w:rsidP="00D17B13">
      <w:pPr>
        <w:spacing w:after="200" w:line="276" w:lineRule="auto"/>
        <w:ind w:firstLine="720"/>
        <w:rPr>
          <w:rFonts w:eastAsia="Calibri"/>
          <w:sz w:val="24"/>
          <w:szCs w:val="24"/>
        </w:rPr>
      </w:pPr>
      <w:sdt>
        <w:sdtPr>
          <w:rPr>
            <w:rFonts w:eastAsia="Calibri"/>
            <w:sz w:val="24"/>
            <w:szCs w:val="24"/>
          </w:rPr>
          <w:id w:val="-2518960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469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DB69F7">
        <w:rPr>
          <w:rFonts w:eastAsia="Calibri"/>
          <w:sz w:val="24"/>
          <w:szCs w:val="24"/>
        </w:rPr>
        <w:t>No, I don’t want to participate</w:t>
      </w:r>
      <w:r>
        <w:rPr>
          <w:rFonts w:eastAsia="Calibri"/>
          <w:sz w:val="24"/>
          <w:szCs w:val="24"/>
        </w:rPr>
        <w:t xml:space="preserve"> </w:t>
      </w:r>
    </w:p>
    <w:p w14:paraId="099983BD" w14:textId="77777777" w:rsidR="00AE789E" w:rsidRDefault="00AE789E" w:rsidP="00D17B13">
      <w:pPr>
        <w:spacing w:after="200" w:line="276" w:lineRule="auto"/>
        <w:ind w:firstLine="720"/>
        <w:rPr>
          <w:rFonts w:eastAsia="Calibri"/>
          <w:sz w:val="24"/>
          <w:szCs w:val="24"/>
        </w:rPr>
      </w:pPr>
    </w:p>
    <w:sectPr w:rsidR="00AE789E" w:rsidSect="00933A29">
      <w:headerReference w:type="default" r:id="rId7"/>
      <w:footerReference w:type="default" r:id="rId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7F99E" w14:textId="77777777" w:rsidR="005E4F3B" w:rsidRDefault="005E4F3B">
      <w:r>
        <w:separator/>
      </w:r>
    </w:p>
  </w:endnote>
  <w:endnote w:type="continuationSeparator" w:id="0">
    <w:p w14:paraId="52821C37" w14:textId="77777777" w:rsidR="005E4F3B" w:rsidRDefault="005E4F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3249159"/>
      <w:docPartObj>
        <w:docPartGallery w:val="Page Numbers (Bottom of Page)"/>
        <w:docPartUnique/>
      </w:docPartObj>
    </w:sdtPr>
    <w:sdtEndPr>
      <w:rPr>
        <w:noProof/>
        <w:highlight w:val="yellow"/>
      </w:rPr>
    </w:sdtEndPr>
    <w:sdtContent>
      <w:p w14:paraId="1A38D1BF" w14:textId="77777777" w:rsidR="004A0FC4" w:rsidRDefault="00000000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10D33D78" w14:textId="77777777" w:rsidR="00541E65" w:rsidRDefault="00000000" w:rsidP="004A0FC4">
        <w:pPr>
          <w:pStyle w:val="Footer"/>
          <w:rPr>
            <w:noProof/>
          </w:rPr>
        </w:pPr>
        <w:r w:rsidRPr="00DB69F7">
          <w:rPr>
            <w:noProof/>
          </w:rPr>
          <w:t>Version # and Date</w:t>
        </w:r>
      </w:p>
      <w:p w14:paraId="12E9D719" w14:textId="77777777" w:rsidR="004A0FC4" w:rsidRDefault="00000000" w:rsidP="004A0FC4">
        <w:pPr>
          <w:pStyle w:val="Footer"/>
        </w:pPr>
        <w:r w:rsidRPr="00DB69F7">
          <w:rPr>
            <w:noProof/>
          </w:rPr>
          <w:t xml:space="preserve"> </w:t>
        </w:r>
      </w:p>
    </w:sdtContent>
  </w:sdt>
  <w:p w14:paraId="2FED9DE5" w14:textId="77777777" w:rsidR="0031364C" w:rsidRDefault="0031364C" w:rsidP="00A45D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F7278" w14:textId="77777777" w:rsidR="005E4F3B" w:rsidRDefault="005E4F3B">
      <w:r>
        <w:separator/>
      </w:r>
    </w:p>
  </w:footnote>
  <w:footnote w:type="continuationSeparator" w:id="0">
    <w:p w14:paraId="3D1B7A2C" w14:textId="77777777" w:rsidR="005E4F3B" w:rsidRDefault="005E4F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22CBE" w14:textId="77777777" w:rsidR="0031364C" w:rsidRPr="005665EB" w:rsidRDefault="00000000">
    <w:pPr>
      <w:pStyle w:val="Header"/>
      <w:rPr>
        <w:sz w:val="18"/>
        <w:szCs w:val="18"/>
      </w:rPr>
    </w:pPr>
    <w:r>
      <w:rPr>
        <w:noProof/>
      </w:rPr>
      <w:drawing>
        <wp:inline distT="0" distB="0" distL="0" distR="0" wp14:anchorId="0C42039A" wp14:editId="5B90CFE2">
          <wp:extent cx="1466584" cy="437321"/>
          <wp:effectExtent l="0" t="0" r="635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inity Health Of NE_Horiz_PM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474" cy="448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18"/>
        <w:szCs w:val="18"/>
      </w:rPr>
      <w:t xml:space="preserve">                                                                                                          </w:t>
    </w:r>
    <w:r w:rsidRPr="009F1546">
      <w:rPr>
        <w:sz w:val="18"/>
        <w:szCs w:val="18"/>
      </w:rPr>
      <w:t xml:space="preserve">IRB Revision </w:t>
    </w:r>
    <w:r w:rsidR="00541E65">
      <w:rPr>
        <w:sz w:val="18"/>
        <w:szCs w:val="18"/>
      </w:rPr>
      <w:t>June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175165"/>
    <w:multiLevelType w:val="multilevel"/>
    <w:tmpl w:val="AC30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3029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0MDMFkpZm5kaGRko6SsGpxcWZ+XkgBYa1ANNFg3ksAAAA"/>
  </w:docVars>
  <w:rsids>
    <w:rsidRoot w:val="00D17B13"/>
    <w:rsid w:val="00001D3E"/>
    <w:rsid w:val="0018244B"/>
    <w:rsid w:val="001E3C5A"/>
    <w:rsid w:val="002B0835"/>
    <w:rsid w:val="0031364C"/>
    <w:rsid w:val="00386A8D"/>
    <w:rsid w:val="00392131"/>
    <w:rsid w:val="004010CB"/>
    <w:rsid w:val="00460952"/>
    <w:rsid w:val="004832DF"/>
    <w:rsid w:val="004A0FC4"/>
    <w:rsid w:val="004E2A2A"/>
    <w:rsid w:val="00541E65"/>
    <w:rsid w:val="005665EB"/>
    <w:rsid w:val="005779D9"/>
    <w:rsid w:val="00586935"/>
    <w:rsid w:val="005E4F3B"/>
    <w:rsid w:val="0061508F"/>
    <w:rsid w:val="006702B2"/>
    <w:rsid w:val="00686F05"/>
    <w:rsid w:val="00694571"/>
    <w:rsid w:val="006A120B"/>
    <w:rsid w:val="00766390"/>
    <w:rsid w:val="007B5853"/>
    <w:rsid w:val="0084198B"/>
    <w:rsid w:val="00856BD8"/>
    <w:rsid w:val="008B4605"/>
    <w:rsid w:val="009055D3"/>
    <w:rsid w:val="0094537E"/>
    <w:rsid w:val="009574AF"/>
    <w:rsid w:val="009F1546"/>
    <w:rsid w:val="009F712E"/>
    <w:rsid w:val="00A06655"/>
    <w:rsid w:val="00A24FAF"/>
    <w:rsid w:val="00A43BC1"/>
    <w:rsid w:val="00A45D97"/>
    <w:rsid w:val="00AE789E"/>
    <w:rsid w:val="00AF3B22"/>
    <w:rsid w:val="00B4215E"/>
    <w:rsid w:val="00BF3F1A"/>
    <w:rsid w:val="00D17B13"/>
    <w:rsid w:val="00D8503B"/>
    <w:rsid w:val="00DB69F7"/>
    <w:rsid w:val="00E53F46"/>
    <w:rsid w:val="00E97380"/>
    <w:rsid w:val="00EB5726"/>
    <w:rsid w:val="00EB790B"/>
    <w:rsid w:val="00EB7DC1"/>
    <w:rsid w:val="00EC4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00ACE2"/>
  <w15:chartTrackingRefBased/>
  <w15:docId w15:val="{AA5F5174-F5D1-4975-93DB-A5FF33CDA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B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7B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B1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7B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B13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66390"/>
    <w:pPr>
      <w:spacing w:before="100" w:beforeAutospacing="1" w:after="100" w:afterAutospacing="1"/>
    </w:pPr>
    <w:rPr>
      <w:sz w:val="24"/>
      <w:szCs w:val="24"/>
    </w:rPr>
  </w:style>
  <w:style w:type="character" w:customStyle="1" w:styleId="font-semibold">
    <w:name w:val="font-semibold"/>
    <w:basedOn w:val="DefaultParagraphFont"/>
    <w:rsid w:val="00766390"/>
  </w:style>
  <w:style w:type="paragraph" w:customStyle="1" w:styleId="py-1">
    <w:name w:val="py-1"/>
    <w:basedOn w:val="Normal"/>
    <w:rsid w:val="00766390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ealth</Company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dero, Evelyn</dc:creator>
  <cp:lastModifiedBy>Cordero, Evelyn</cp:lastModifiedBy>
  <cp:revision>2</cp:revision>
  <dcterms:created xsi:type="dcterms:W3CDTF">2026-06-24T16:23:00Z</dcterms:created>
  <dcterms:modified xsi:type="dcterms:W3CDTF">2026-06-2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869e75af43e8522a9a5f84f36cc1cd9f7ae5ed2f71e1ad065b2602cf2bc24a</vt:lpwstr>
  </property>
</Properties>
</file>